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183AB" w14:textId="074E31AE" w:rsidR="005B5EC3" w:rsidRPr="00A5159F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 w:val="28"/>
          <w:szCs w:val="32"/>
          <w:bdr w:val="none" w:sz="0" w:space="0" w:color="auto"/>
          <w:lang w:eastAsia="en-AU"/>
        </w:rPr>
      </w:pPr>
      <w:bookmarkStart w:id="0" w:name="_Toc22135937"/>
      <w:bookmarkStart w:id="1" w:name="_Toc23760199"/>
    </w:p>
    <w:p w14:paraId="332354E3" w14:textId="44BBFA2E" w:rsidR="006B60F0" w:rsidRPr="00A5159F" w:rsidRDefault="006B60F0" w:rsidP="006B60F0">
      <w:pPr>
        <w:keepNext/>
        <w:keepLines/>
        <w:jc w:val="center"/>
        <w:outlineLvl w:val="0"/>
        <w:rPr>
          <w:rFonts w:ascii="Malgun Gothic" w:eastAsia="Malgun Gothic" w:hAnsi="Malgun Gothic" w:cs="Helvetica Neue"/>
          <w:b/>
          <w:color w:val="10AC9A"/>
          <w:sz w:val="32"/>
          <w:szCs w:val="32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자원봉사자를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위한</w:t>
      </w:r>
    </w:p>
    <w:p w14:paraId="52CB760D" w14:textId="21FF0717" w:rsidR="008921DF" w:rsidRPr="00A5159F" w:rsidRDefault="006B60F0" w:rsidP="006B60F0">
      <w:pPr>
        <w:keepNext/>
        <w:keepLines/>
        <w:jc w:val="center"/>
        <w:outlineLvl w:val="0"/>
        <w:rPr>
          <w:rFonts w:ascii="Malgun Gothic" w:eastAsia="Malgun Gothic" w:hAnsi="Malgun Gothic" w:cs="Arial"/>
          <w:b/>
          <w:color w:val="10AC9A"/>
          <w:sz w:val="32"/>
          <w:szCs w:val="32"/>
          <w:bdr w:val="none" w:sz="0" w:space="0" w:color="auto"/>
          <w:lang w:eastAsia="en-AU"/>
        </w:rPr>
      </w:pP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행동강령</w:t>
      </w:r>
      <w:r w:rsidR="008921DF" w:rsidRPr="00A5159F">
        <w:rPr>
          <w:rFonts w:ascii="Malgun Gothic" w:eastAsia="Malgun Gothic" w:hAnsi="Malgun Gothic" w:cs="Arial"/>
          <w:b/>
          <w:color w:val="10AC9A"/>
          <w:sz w:val="32"/>
          <w:szCs w:val="32"/>
          <w:bdr w:val="none" w:sz="0" w:space="0" w:color="auto"/>
          <w:lang w:eastAsia="en-AU"/>
        </w:rPr>
        <w:t> </w:t>
      </w:r>
    </w:p>
    <w:p w14:paraId="4FBFC1B0" w14:textId="3D383622" w:rsidR="00FC3A71" w:rsidRPr="00A5159F" w:rsidRDefault="00FC3A71" w:rsidP="006B60F0">
      <w:pPr>
        <w:keepNext/>
        <w:keepLines/>
        <w:jc w:val="center"/>
        <w:outlineLvl w:val="0"/>
        <w:rPr>
          <w:rFonts w:ascii="Malgun Gothic" w:eastAsia="Malgun Gothic" w:hAnsi="Malgun Gothic" w:cs="Helvetica Neue"/>
          <w:b/>
          <w:color w:val="10AC9A"/>
          <w:sz w:val="32"/>
          <w:szCs w:val="32"/>
          <w:bdr w:val="none" w:sz="0" w:space="0" w:color="auto"/>
          <w:lang w:eastAsia="en-AU"/>
        </w:rPr>
      </w:pPr>
      <w:r w:rsidRPr="00A5159F">
        <w:rPr>
          <w:rFonts w:ascii="Malgun Gothic" w:eastAsia="Malgun Gothic" w:hAnsi="Malgun Gothic" w:cs="Arial"/>
          <w:b/>
          <w:color w:val="10AC9A"/>
          <w:sz w:val="32"/>
          <w:szCs w:val="32"/>
          <w:bdr w:val="none" w:sz="0" w:space="0" w:color="auto"/>
          <w:lang w:eastAsia="en-AU"/>
        </w:rPr>
        <w:t>(Code of Conduct for Staff and Volunteers)</w:t>
      </w:r>
    </w:p>
    <w:p w14:paraId="627CB2F4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en-AU"/>
        </w:rPr>
      </w:pPr>
      <w:r w:rsidRPr="00A5159F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64EA197F" w14:textId="69CF3CD8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</w:t>
      </w:r>
      <w:r w:rsidR="00FC3A71"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>통치주체</w:t>
      </w:r>
      <w:r w:rsidRPr="00A5159F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]</w:t>
      </w:r>
      <w:r w:rsidR="00FC3A71" w:rsidRPr="00A5159F">
        <w:rPr>
          <w:rFonts w:ascii="Malgun Gothic" w:eastAsia="Malgun Gothic" w:hAnsi="Malgun Gothic" w:cs="Batang" w:hint="eastAsia"/>
          <w:b/>
          <w:bCs/>
          <w:bdr w:val="none" w:sz="0" w:space="0" w:color="auto"/>
          <w:lang w:eastAsia="ko-KR"/>
        </w:rPr>
        <w:t>에 의해</w:t>
      </w:r>
      <w:r w:rsidRPr="00A5159F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date]</w:t>
      </w:r>
      <w:r w:rsidR="00FC3A71" w:rsidRPr="00A5159F">
        <w:rPr>
          <w:rFonts w:ascii="Malgun Gothic" w:eastAsia="Malgun Gothic" w:hAnsi="Malgun Gothic" w:cs="Batang" w:hint="eastAsia"/>
          <w:b/>
          <w:bCs/>
          <w:bdr w:val="none" w:sz="0" w:space="0" w:color="auto"/>
          <w:lang w:eastAsia="ko-KR"/>
        </w:rPr>
        <w:t>에 승인</w:t>
      </w:r>
      <w:r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6DF0271F" w14:textId="103618EF" w:rsidR="008921DF" w:rsidRPr="00A5159F" w:rsidRDefault="00640667" w:rsidP="00A5159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/>
          <w:bdr w:val="none" w:sz="0" w:space="0" w:color="auto"/>
          <w:lang w:eastAsia="en-AU"/>
        </w:rPr>
      </w:pPr>
      <w:r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>교회의 상황에 따라</w:t>
      </w:r>
      <w:r w:rsidR="009E2DE9"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 xml:space="preserve"> </w:t>
      </w:r>
      <w:r w:rsidR="009E2DE9" w:rsidRPr="00A5159F">
        <w:rPr>
          <w:rFonts w:ascii="Malgun Gothic" w:eastAsia="Malgun Gothic" w:hAnsi="Malgun Gothic" w:cs="Batang"/>
          <w:b/>
          <w:bCs/>
          <w:color w:val="FF0000"/>
          <w:bdr w:val="none" w:sz="0" w:space="0" w:color="auto"/>
          <w:lang w:eastAsia="ko-KR"/>
        </w:rPr>
        <w:t>1</w:t>
      </w:r>
      <w:r w:rsidR="009E2DE9"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 xml:space="preserve">부와 </w:t>
      </w:r>
      <w:r w:rsidR="009E2DE9" w:rsidRPr="00A5159F">
        <w:rPr>
          <w:rFonts w:ascii="Malgun Gothic" w:eastAsia="Malgun Gothic" w:hAnsi="Malgun Gothic" w:cs="Batang"/>
          <w:b/>
          <w:bCs/>
          <w:color w:val="FF0000"/>
          <w:bdr w:val="none" w:sz="0" w:space="0" w:color="auto"/>
          <w:lang w:eastAsia="ko-KR"/>
        </w:rPr>
        <w:t>2</w:t>
      </w:r>
      <w:r w:rsidR="009E2DE9"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>부의 k</w:t>
      </w:r>
      <w:r w:rsidR="009E2DE9" w:rsidRPr="00A5159F">
        <w:rPr>
          <w:rFonts w:ascii="Malgun Gothic" w:eastAsia="Malgun Gothic" w:hAnsi="Malgun Gothic" w:cs="Batang"/>
          <w:b/>
          <w:bCs/>
          <w:color w:val="FF0000"/>
          <w:bdr w:val="none" w:sz="0" w:space="0" w:color="auto"/>
          <w:lang w:eastAsia="ko-KR"/>
        </w:rPr>
        <w:t>-p</w:t>
      </w:r>
      <w:r w:rsidR="009E2DE9"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>절</w:t>
      </w:r>
      <w:r w:rsidR="00E82CA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>을</w:t>
      </w:r>
      <w:r w:rsidR="009E2DE9"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 xml:space="preserve"> 수정하거나 교체할 수 있다.</w:t>
      </w:r>
      <w:r w:rsidRPr="00A5159F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 xml:space="preserve"> </w:t>
      </w:r>
      <w:r w:rsidR="008921DF" w:rsidRPr="00A5159F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 xml:space="preserve"> </w:t>
      </w:r>
    </w:p>
    <w:p w14:paraId="3119B797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bCs/>
          <w:color w:val="63C29D"/>
          <w:bdr w:val="none" w:sz="0" w:space="0" w:color="auto"/>
          <w:lang w:eastAsia="en-AU"/>
        </w:rPr>
      </w:pPr>
    </w:p>
    <w:p w14:paraId="765C628B" w14:textId="20312059" w:rsidR="008921DF" w:rsidRPr="00A5159F" w:rsidRDefault="00004125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eastAsia="ko-KR"/>
        </w:rPr>
        <w:t>목적</w:t>
      </w:r>
      <w:r w:rsidR="008921DF" w:rsidRPr="00A5159F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 </w:t>
      </w:r>
      <w:r w:rsidR="009E2DE9" w:rsidRPr="00A5159F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(Purpose)</w:t>
      </w:r>
    </w:p>
    <w:p w14:paraId="513D699A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3C092392" w14:textId="7A32EA0C" w:rsidR="008921DF" w:rsidRPr="00A5159F" w:rsidRDefault="0058033B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본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는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들이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9E2DE9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장해 나가면서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살핌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양육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격려를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받을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고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동시에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신적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육체적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적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서적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학대로부터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호받을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는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한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간을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조성하기</w:t>
      </w:r>
      <w:r w:rsidR="009E2DE9" w:rsidRPr="00A5159F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로 약속(</w:t>
      </w:r>
      <w:r w:rsidR="009E2DE9" w:rsidRPr="00A5159F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commitment)</w:t>
      </w:r>
      <w:r w:rsidR="009E2DE9" w:rsidRPr="00A5159F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한다</w:t>
      </w:r>
      <w:r w:rsidR="008921DF" w:rsidRPr="00A5159F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45A65DB9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1A665934" w14:textId="4D9BEB50" w:rsidR="008921DF" w:rsidRPr="00A5159F" w:rsidRDefault="009E2DE9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러한 약속의 일환으로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는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본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에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명하고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내용을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해야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4125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004125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6378CEF2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2CA7F674" w14:textId="7B77586F" w:rsidR="008921DF" w:rsidRPr="00A5159F" w:rsidRDefault="00BF4A3C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은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음을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규정한다</w:t>
      </w:r>
      <w:r w:rsidR="008921DF" w:rsidRPr="00A5159F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:</w:t>
      </w:r>
      <w:r w:rsidR="008921DF"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42A68021" w14:textId="36BC34AE" w:rsidR="008921DF" w:rsidRPr="00A5159F" w:rsidRDefault="00BF4A3C" w:rsidP="00FD6482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의</w:t>
      </w:r>
      <w:r w:rsidRPr="00A5159F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사역</w:t>
      </w:r>
      <w:r w:rsidR="009E2DE9" w:rsidRPr="00A5159F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에 대한 헌신</w:t>
      </w:r>
    </w:p>
    <w:p w14:paraId="088E507A" w14:textId="3FE05A66" w:rsidR="008921DF" w:rsidRPr="00A5159F" w:rsidRDefault="00015EB7" w:rsidP="00FD6482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에게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요구되는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최소한의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준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절한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계</w:t>
      </w:r>
    </w:p>
    <w:p w14:paraId="56B20DAB" w14:textId="33A2F0E0" w:rsidR="008921DF" w:rsidRPr="00A5159F" w:rsidRDefault="0058033B" w:rsidP="00FD6482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한 교회 지침</w:t>
      </w:r>
      <w:r w:rsidR="005B47EF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과</w:t>
      </w:r>
      <w:r w:rsidR="005B47EF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47EF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를</w:t>
      </w:r>
      <w:r w:rsidR="005B47EF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47EF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</w:t>
      </w:r>
      <w:r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할 </w:t>
      </w:r>
      <w:r w:rsidR="005B47EF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5B47EF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47EF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5B47EF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47EF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의</w:t>
      </w:r>
      <w:r w:rsidR="005B47EF"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47EF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무</w:t>
      </w:r>
    </w:p>
    <w:p w14:paraId="07C33F8D" w14:textId="39E8C54E" w:rsidR="008921DF" w:rsidRPr="00A5159F" w:rsidRDefault="005B47EF" w:rsidP="00FD6482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본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이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될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해</w:t>
      </w:r>
      <w:r w:rsidR="0058033B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질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D6707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수 있는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치</w:t>
      </w:r>
      <w:r w:rsidR="008921DF" w:rsidRPr="00A5159F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6869C34F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3C76ABA7" w14:textId="2426227A" w:rsidR="008921DF" w:rsidRPr="00A5159F" w:rsidRDefault="002820D3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강령은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D6707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사역에 있어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건</w:t>
      </w:r>
      <w:r w:rsidR="00DD67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고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proofErr w:type="spellStart"/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실</w:t>
      </w:r>
      <w:r w:rsidR="00DD67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라는</w:t>
      </w:r>
      <w:proofErr w:type="spellEnd"/>
      <w:r w:rsidR="00DD67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성경의 요구를 반영하는 것이다.</w:t>
      </w:r>
      <w:r w:rsidR="00DD6707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: </w:t>
      </w:r>
      <w:r w:rsidR="0058033B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디모데 전서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3</w:t>
      </w:r>
      <w:r w:rsidR="0058033B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장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) </w:t>
      </w:r>
      <w:r w:rsidR="00DD6707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그러나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앙과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실천의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본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으로서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경을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</w:t>
      </w:r>
      <w:r w:rsidR="00E82CA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체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</w:t>
      </w:r>
      <w:r w:rsidR="00DD67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 않는다.</w:t>
      </w:r>
    </w:p>
    <w:p w14:paraId="2FA40C79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437F3986" w14:textId="0DB44798" w:rsidR="008921DF" w:rsidRPr="00A5159F" w:rsidRDefault="002820D3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범위</w:t>
      </w:r>
      <w:r w:rsidR="008921DF" w:rsidRPr="00A5159F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 </w:t>
      </w:r>
      <w:r w:rsidR="009E2DE9" w:rsidRPr="00A5159F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(Scope)</w:t>
      </w:r>
    </w:p>
    <w:p w14:paraId="02CEB308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4EB6FC38" w14:textId="6DE14A62" w:rsidR="008921DF" w:rsidRDefault="002820D3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은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16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세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상의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에게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된다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76EF79E6" w14:textId="77777777" w:rsidR="00A5159F" w:rsidRPr="00A5159F" w:rsidRDefault="00A5159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</w:p>
    <w:p w14:paraId="5CF6C0AB" w14:textId="3289F3BA" w:rsidR="008921D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63C29D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color w:val="63C29D"/>
          <w:bdr w:val="none" w:sz="0" w:space="0" w:color="auto"/>
          <w:lang w:eastAsia="ko-KR"/>
        </w:rPr>
        <w:t> </w:t>
      </w:r>
    </w:p>
    <w:p w14:paraId="715801E8" w14:textId="584E0B3B" w:rsidR="0058033B" w:rsidRPr="0058033B" w:rsidRDefault="0058033B" w:rsidP="0058033B">
      <w:pPr>
        <w:rPr>
          <w:rFonts w:ascii="Malgun Gothic" w:eastAsia="Malgun Gothic" w:hAnsi="Malgun Gothic"/>
          <w:lang w:eastAsia="ko-KR"/>
        </w:rPr>
      </w:pPr>
    </w:p>
    <w:p w14:paraId="4511AA47" w14:textId="0B154CC0" w:rsidR="0058033B" w:rsidRPr="0058033B" w:rsidRDefault="0058033B" w:rsidP="0058033B">
      <w:pPr>
        <w:tabs>
          <w:tab w:val="left" w:pos="1920"/>
        </w:tabs>
        <w:rPr>
          <w:rFonts w:ascii="Malgun Gothic" w:eastAsia="Malgun Gothic" w:hAnsi="Malgun Gothic"/>
          <w:lang w:eastAsia="ko-KR"/>
        </w:rPr>
      </w:pPr>
      <w:r>
        <w:rPr>
          <w:rFonts w:ascii="Malgun Gothic" w:eastAsia="Malgun Gothic" w:hAnsi="Malgun Gothic"/>
          <w:lang w:eastAsia="ko-KR"/>
        </w:rPr>
        <w:lastRenderedPageBreak/>
        <w:tab/>
      </w:r>
    </w:p>
    <w:p w14:paraId="0C148A96" w14:textId="77777777" w:rsidR="0058033B" w:rsidRPr="0058033B" w:rsidRDefault="0058033B" w:rsidP="0058033B">
      <w:pPr>
        <w:rPr>
          <w:rFonts w:ascii="Malgun Gothic" w:eastAsia="Malgun Gothic" w:hAnsi="Malgun Gothic"/>
          <w:lang w:eastAsia="ko-KR"/>
        </w:rPr>
      </w:pPr>
    </w:p>
    <w:p w14:paraId="014A462D" w14:textId="3B8018DE" w:rsidR="008921DF" w:rsidRPr="00A5159F" w:rsidRDefault="00D3001B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행동강령은</w:t>
      </w:r>
      <w:r w:rsidRPr="00A5159F">
        <w:rPr>
          <w:rFonts w:ascii="Malgun Gothic" w:eastAsia="Malgun Gothic" w:hAnsi="Malgun Gothic" w:cs="Arial"/>
          <w:bCs/>
          <w:color w:val="47C3D3"/>
          <w:sz w:val="28"/>
          <w:bdr w:val="none" w:sz="0" w:space="0" w:color="auto"/>
          <w:lang w:eastAsia="ko-KR"/>
        </w:rPr>
        <w:t xml:space="preserve"> </w:t>
      </w:r>
      <w:r w:rsidR="009E2DE9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안전</w:t>
      </w:r>
      <w:r w:rsidR="00DD6707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한</w:t>
      </w:r>
      <w:r w:rsidR="009E2DE9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 xml:space="preserve"> 교회</w:t>
      </w:r>
      <w:r w:rsidRPr="00A5159F">
        <w:rPr>
          <w:rFonts w:ascii="Malgun Gothic" w:eastAsia="Malgun Gothic" w:hAnsi="Malgun Gothic" w:cs="Batang" w:hint="eastAsia"/>
          <w:bCs/>
          <w:color w:val="47C3D3"/>
          <w:sz w:val="28"/>
          <w:bdr w:val="none" w:sz="0" w:space="0" w:color="auto"/>
          <w:lang w:eastAsia="ko-KR"/>
        </w:rPr>
        <w:t xml:space="preserve"> </w:t>
      </w:r>
      <w:r w:rsidR="00DD6707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지침</w:t>
      </w:r>
      <w:r w:rsidR="009E2DE9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(</w:t>
      </w:r>
      <w:r w:rsidR="009E2DE9" w:rsidRPr="00A5159F">
        <w:rPr>
          <w:rFonts w:ascii="Malgun Gothic" w:eastAsia="Malgun Gothic" w:hAnsi="Malgun Gothic" w:cs="Malgun Gothic"/>
          <w:bCs/>
          <w:color w:val="47C3D3"/>
          <w:sz w:val="28"/>
          <w:bdr w:val="none" w:sz="0" w:space="0" w:color="auto"/>
          <w:lang w:eastAsia="ko-KR"/>
        </w:rPr>
        <w:t>Safe Church Policy)</w:t>
      </w:r>
      <w:r w:rsidR="00110198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 xml:space="preserve"> 그리고 다음</w:t>
      </w:r>
      <w:r w:rsidR="009E2DE9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의 문서와</w:t>
      </w:r>
      <w:r w:rsidRPr="00A5159F">
        <w:rPr>
          <w:rFonts w:ascii="Malgun Gothic" w:eastAsia="Malgun Gothic" w:hAnsi="Malgun Gothic" w:cs="Arial" w:hint="eastAsia"/>
          <w:bCs/>
          <w:color w:val="47C3D3"/>
          <w:sz w:val="28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함께</w:t>
      </w:r>
      <w:r w:rsidRPr="00A5159F">
        <w:rPr>
          <w:rFonts w:ascii="Malgun Gothic" w:eastAsia="Malgun Gothic" w:hAnsi="Malgun Gothic" w:cs="Arial" w:hint="eastAsia"/>
          <w:bCs/>
          <w:color w:val="47C3D3"/>
          <w:sz w:val="28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읽혀져야</w:t>
      </w:r>
      <w:r w:rsidRPr="00A5159F">
        <w:rPr>
          <w:rFonts w:ascii="Malgun Gothic" w:eastAsia="Malgun Gothic" w:hAnsi="Malgun Gothic" w:cs="Arial" w:hint="eastAsia"/>
          <w:bCs/>
          <w:color w:val="47C3D3"/>
          <w:sz w:val="28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한다</w:t>
      </w:r>
      <w:r w:rsidR="008921DF" w:rsidRPr="00A5159F">
        <w:rPr>
          <w:rFonts w:ascii="Malgun Gothic" w:eastAsia="Malgun Gothic" w:hAnsi="Malgun Gothic" w:cs="Arial"/>
          <w:bCs/>
          <w:color w:val="47C3D3"/>
          <w:sz w:val="28"/>
          <w:bdr w:val="none" w:sz="0" w:space="0" w:color="auto"/>
          <w:lang w:eastAsia="ko-KR"/>
        </w:rPr>
        <w:t>:</w:t>
      </w:r>
      <w:r w:rsidR="008921DF" w:rsidRPr="00A5159F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 </w:t>
      </w:r>
    </w:p>
    <w:p w14:paraId="1972EEF6" w14:textId="4BDA2B32" w:rsidR="008921DF" w:rsidRPr="00A5159F" w:rsidRDefault="000D2592" w:rsidP="00A47889">
      <w:pPr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/>
        <w:textAlignment w:val="baseline"/>
        <w:rPr>
          <w:rFonts w:ascii="Malgun Gothic" w:eastAsia="Malgun Gothic" w:hAnsi="Malgun Gothic" w:cs="Arial"/>
          <w:bdr w:val="none" w:sz="0" w:space="0" w:color="auto" w:frame="1"/>
          <w:lang w:eastAsia="en-AU"/>
        </w:rPr>
      </w:pP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자원봉사자를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위한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절차</w:t>
      </w:r>
      <w:r w:rsidR="008921DF"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  <w:r w:rsidR="00A47889" w:rsidRPr="00A5159F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(</w:t>
      </w:r>
      <w:r w:rsidR="00A47889" w:rsidRPr="00A5159F">
        <w:rPr>
          <w:rFonts w:ascii="Malgun Gothic" w:eastAsia="Malgun Gothic" w:hAnsi="Malgun Gothic" w:cs="Arial"/>
          <w:i/>
          <w:iCs/>
          <w:color w:val="000000"/>
          <w:bdr w:val="none" w:sz="0" w:space="0" w:color="auto" w:frame="1"/>
          <w:lang w:eastAsia="en-AU"/>
        </w:rPr>
        <w:t>Procedure for Staff and Volunteers</w:t>
      </w:r>
      <w:r w:rsidR="00A47889" w:rsidRPr="00A5159F">
        <w:rPr>
          <w:rFonts w:ascii="Malgun Gothic" w:eastAsia="Malgun Gothic" w:hAnsi="Malgun Gothic" w:cs="Arial"/>
          <w:i/>
          <w:iCs/>
          <w:bdr w:val="none" w:sz="0" w:space="0" w:color="auto" w:frame="1"/>
          <w:lang w:eastAsia="en-AU"/>
        </w:rPr>
        <w:t>)</w:t>
      </w:r>
    </w:p>
    <w:p w14:paraId="69461933" w14:textId="56368B9D" w:rsidR="008921DF" w:rsidRPr="00A5159F" w:rsidRDefault="000D2592" w:rsidP="008921D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아동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보호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문제에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한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응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절차</w:t>
      </w:r>
      <w:r w:rsidR="00A47889"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="00A47889" w:rsidRPr="00A5159F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(</w:t>
      </w:r>
      <w:r w:rsidR="00A47889"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P</w:t>
      </w:r>
      <w:r w:rsidR="00A47889" w:rsidRPr="00A5159F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rocedure for Responding to Child Protection Concerns)</w:t>
      </w:r>
    </w:p>
    <w:p w14:paraId="4141A9F5" w14:textId="1A069B18" w:rsidR="008921DF" w:rsidRPr="00A5159F" w:rsidRDefault="000D2592" w:rsidP="008921D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자원봉사자에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한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="00DD6707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항의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처리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절차</w:t>
      </w:r>
      <w:r w:rsidR="00A47889"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="00A47889" w:rsidRPr="00A5159F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(Procedure for Handling Complaints against Staff and Volunteers)</w:t>
      </w:r>
    </w:p>
    <w:p w14:paraId="0F21F7DF" w14:textId="256C5AF8" w:rsidR="008921DF" w:rsidRPr="00A5159F" w:rsidRDefault="000D2592" w:rsidP="008921D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/>
        <w:textAlignment w:val="baseline"/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갈등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해결</w:t>
      </w:r>
      <w:r w:rsidRPr="00A5159F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절차</w:t>
      </w:r>
      <w:r w:rsidR="008921DF" w:rsidRPr="00A5159F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  <w:r w:rsidR="00A47889" w:rsidRPr="00A5159F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(Procedu</w:t>
      </w:r>
      <w:r w:rsidR="00A47889" w:rsidRPr="00A5159F">
        <w:rPr>
          <w:rFonts w:ascii="Malgun Gothic" w:eastAsia="Malgun Gothic" w:hAnsi="Malgun Gothic" w:cs="Arial"/>
          <w:i/>
          <w:iCs/>
          <w:bdr w:val="none" w:sz="0" w:space="0" w:color="auto"/>
          <w:lang w:eastAsia="en-AU"/>
        </w:rPr>
        <w:t>re for Conflict Resolution)</w:t>
      </w:r>
    </w:p>
    <w:p w14:paraId="252ECDA7" w14:textId="77777777" w:rsidR="008921DF" w:rsidRPr="00A5159F" w:rsidRDefault="008921DF" w:rsidP="008921DF">
      <w:pPr>
        <w:rPr>
          <w:rFonts w:ascii="Malgun Gothic" w:eastAsia="Malgun Gothic" w:hAnsi="Malgun Gothic" w:cs="Segoe UI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</w:pPr>
      <w:r w:rsidRPr="00A5159F">
        <w:rPr>
          <w:rFonts w:ascii="Malgun Gothic" w:eastAsia="Malgun Gothic" w:hAnsi="Malgun Gothic" w:cs="Segoe UI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  <w:br w:type="page"/>
      </w:r>
    </w:p>
    <w:p w14:paraId="0F943685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sectPr w:rsidR="008921DF" w:rsidRPr="00A5159F" w:rsidSect="001B6A59">
          <w:footerReference w:type="default" r:id="rId11"/>
          <w:pgSz w:w="11906" w:h="16838"/>
          <w:pgMar w:top="1134" w:right="1134" w:bottom="1134" w:left="1134" w:header="709" w:footer="851" w:gutter="0"/>
          <w:cols w:space="720"/>
          <w:docGrid w:linePitch="326"/>
        </w:sectPr>
      </w:pPr>
    </w:p>
    <w:p w14:paraId="3EEEA301" w14:textId="3DF38AC7" w:rsidR="008921DF" w:rsidRPr="00A5159F" w:rsidRDefault="00A61271" w:rsidP="008921DF">
      <w:pPr>
        <w:keepNext/>
        <w:keepLines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2"/>
        <w:rPr>
          <w:rFonts w:ascii="Malgun Gothic" w:eastAsia="Malgun Gothic" w:hAnsi="Malgun Gothic" w:cs="Helvetica Neue"/>
          <w:b/>
          <w:color w:val="10AC9A"/>
          <w:sz w:val="32"/>
          <w:szCs w:val="32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lastRenderedPageBreak/>
        <w:t>직원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자원봉사자는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다음을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="00A47889"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 xml:space="preserve">하도록 </w:t>
      </w:r>
      <w:r w:rsidR="00DD6707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권장</w:t>
      </w:r>
      <w:r w:rsidR="00A47889"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된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szCs w:val="32"/>
          <w:bdr w:val="none" w:sz="0" w:space="0" w:color="auto"/>
          <w:lang w:eastAsia="ko-KR"/>
        </w:rPr>
        <w:t>다</w:t>
      </w:r>
      <w:r w:rsidR="008921DF" w:rsidRPr="00A5159F">
        <w:rPr>
          <w:rFonts w:ascii="Malgun Gothic" w:eastAsia="Malgun Gothic" w:hAnsi="Malgun Gothic" w:cs="Helvetica Neue"/>
          <w:b/>
          <w:color w:val="10AC9A"/>
          <w:sz w:val="32"/>
          <w:szCs w:val="32"/>
          <w:bdr w:val="none" w:sz="0" w:space="0" w:color="auto"/>
          <w:lang w:eastAsia="ko-KR"/>
        </w:rPr>
        <w:t xml:space="preserve">:  </w:t>
      </w:r>
    </w:p>
    <w:p w14:paraId="63F03C72" w14:textId="77777777" w:rsidR="008921DF" w:rsidRPr="00A5159F" w:rsidRDefault="008921DF" w:rsidP="008921DF">
      <w:pPr>
        <w:rPr>
          <w:rFonts w:ascii="Malgun Gothic" w:eastAsia="Malgun Gothic" w:hAnsi="Malgun Gothic" w:cs="Arial"/>
          <w:i/>
          <w:color w:val="10AC9A"/>
          <w:sz w:val="32"/>
          <w:lang w:eastAsia="ko-KR"/>
        </w:rPr>
      </w:pPr>
    </w:p>
    <w:p w14:paraId="124BCE83" w14:textId="2E37760A" w:rsidR="008921DF" w:rsidRPr="00A5159F" w:rsidRDefault="00A61271" w:rsidP="008921DF">
      <w:pPr>
        <w:rPr>
          <w:rFonts w:ascii="Malgun Gothic" w:eastAsia="Malgun Gothic" w:hAnsi="Malgun Gothic"/>
          <w:color w:val="47C3D3"/>
          <w:sz w:val="28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하나님과</w:t>
      </w:r>
      <w:r w:rsidR="00A47889" w:rsidRPr="00A5159F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의 관계를 증진한다</w:t>
      </w:r>
      <w:r w:rsidRPr="00A5159F">
        <w:rPr>
          <w:rFonts w:ascii="Malgun Gothic" w:eastAsia="Malgun Gothic" w:hAnsi="Malgun Gothic" w:hint="eastAsia"/>
          <w:color w:val="47C3D3"/>
          <w:sz w:val="28"/>
          <w:lang w:eastAsia="ko-KR"/>
        </w:rPr>
        <w:t>.</w:t>
      </w:r>
      <w:r w:rsidR="00A47889" w:rsidRPr="00A5159F">
        <w:rPr>
          <w:rFonts w:ascii="Malgun Gothic" w:eastAsia="Malgun Gothic" w:hAnsi="Malgun Gothic"/>
          <w:color w:val="47C3D3"/>
          <w:sz w:val="28"/>
          <w:lang w:eastAsia="ko-KR"/>
        </w:rPr>
        <w:t xml:space="preserve"> (Nurture their own relationship with God)</w:t>
      </w:r>
      <w:r w:rsidR="008921DF" w:rsidRPr="00A5159F">
        <w:rPr>
          <w:rFonts w:ascii="Malgun Gothic" w:eastAsia="Malgun Gothic" w:hAnsi="Malgun Gothic"/>
          <w:color w:val="47C3D3"/>
          <w:sz w:val="28"/>
          <w:lang w:eastAsia="ko-KR"/>
        </w:rPr>
        <w:t xml:space="preserve"> </w:t>
      </w:r>
    </w:p>
    <w:p w14:paraId="013E3D0D" w14:textId="380E0AAF" w:rsidR="008921DF" w:rsidRPr="00A5159F" w:rsidRDefault="004A792A" w:rsidP="001C0A31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기적으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="00E40C46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 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생활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역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참여한다</w:t>
      </w:r>
      <w:r w:rsidR="00DD6707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BB8DDCF" w14:textId="33A00294" w:rsidR="008921DF" w:rsidRPr="00A5159F" w:rsidRDefault="004A792A" w:rsidP="001C0A31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개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룹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으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성경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연구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D6707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묵상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="00DD6707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0E222FFC" w14:textId="07E59CE7" w:rsidR="008921DF" w:rsidRPr="00A5159F" w:rsidRDefault="00E40C46" w:rsidP="001C0A31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개인적으로 또는 공동체로 </w:t>
      </w:r>
      <w:r w:rsidR="004A792A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="004A792A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4A792A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들과</w:t>
      </w:r>
      <w:r w:rsidR="004A792A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교회 </w:t>
      </w:r>
      <w:r w:rsidR="004A792A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역을</w:t>
      </w:r>
      <w:r w:rsidR="004A792A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4A792A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해</w:t>
      </w:r>
      <w:r w:rsidR="004A792A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4A792A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기적으로 기도한다</w:t>
      </w:r>
      <w:r w:rsidR="004A792A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5097970F" w14:textId="2C1CC64C" w:rsidR="008921DF" w:rsidRPr="00A5159F" w:rsidRDefault="004A792A" w:rsidP="001C0A31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나님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감사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표현으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시간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재정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일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4E780A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드린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</w:t>
      </w:r>
    </w:p>
    <w:p w14:paraId="628B0359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</w:p>
    <w:p w14:paraId="0A0C5290" w14:textId="56086264" w:rsidR="008921DF" w:rsidRPr="00A5159F" w:rsidRDefault="00EC052F" w:rsidP="008921DF">
      <w:pPr>
        <w:rPr>
          <w:rFonts w:ascii="Malgun Gothic" w:eastAsia="Malgun Gothic" w:hAnsi="Malgun Gothic" w:cs="Arial"/>
          <w:color w:val="47C3D3"/>
          <w:sz w:val="28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건전한</w:t>
      </w:r>
      <w:r w:rsidRPr="00A5159F">
        <w:rPr>
          <w:rFonts w:ascii="Malgun Gothic" w:eastAsia="Malgun Gothic" w:hAnsi="Malgun Gothic" w:cs="Arial" w:hint="eastAsia"/>
          <w:color w:val="47C3D3"/>
          <w:sz w:val="28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관계를</w:t>
      </w:r>
      <w:r w:rsidRPr="00A5159F">
        <w:rPr>
          <w:rFonts w:ascii="Malgun Gothic" w:eastAsia="Malgun Gothic" w:hAnsi="Malgun Gothic" w:cs="Arial" w:hint="eastAsia"/>
          <w:color w:val="47C3D3"/>
          <w:sz w:val="28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육성한다</w:t>
      </w:r>
      <w:r w:rsidR="008921DF" w:rsidRPr="00A5159F">
        <w:rPr>
          <w:rFonts w:ascii="Malgun Gothic" w:eastAsia="Malgun Gothic" w:hAnsi="Malgun Gothic" w:cs="Arial"/>
          <w:color w:val="47C3D3"/>
          <w:sz w:val="28"/>
          <w:lang w:eastAsia="ko-KR"/>
        </w:rPr>
        <w:t>: </w:t>
      </w:r>
    </w:p>
    <w:p w14:paraId="15C82100" w14:textId="77592766" w:rsidR="008921DF" w:rsidRPr="00A5159F" w:rsidRDefault="00EC052F" w:rsidP="001C0A31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타인을</w:t>
      </w:r>
      <w:proofErr w:type="spellEnd"/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proofErr w:type="spellStart"/>
      <w:proofErr w:type="gramStart"/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존중한다</w:t>
      </w:r>
      <w:proofErr w:type="spellEnd"/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;</w:t>
      </w:r>
      <w:proofErr w:type="gramEnd"/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</w:p>
    <w:p w14:paraId="39A6C9CD" w14:textId="0EC10DBB" w:rsidR="008921DF" w:rsidRPr="00A5159F" w:rsidRDefault="00EC052F" w:rsidP="001C0A31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족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랑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돌본다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목회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족에게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미치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영향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주의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울이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것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E989E48" w14:textId="74274E3E" w:rsidR="008921DF" w:rsidRPr="00A5159F" w:rsidRDefault="00E40C46" w:rsidP="001C0A31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팀의 일원으로서 행동한다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</w:p>
    <w:p w14:paraId="4FFCFDB5" w14:textId="66057364" w:rsidR="008921DF" w:rsidRPr="00A5159F" w:rsidRDefault="00EC052F" w:rsidP="001C0A31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책임을</w:t>
      </w:r>
      <w:proofErr w:type="spellEnd"/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진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다</w:t>
      </w:r>
      <w:r w:rsidR="00E82CA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</w:p>
    <w:p w14:paraId="379DE285" w14:textId="2FFDE0D2" w:rsidR="008921DF" w:rsidRPr="00A5159F" w:rsidRDefault="00EC052F" w:rsidP="001C0A31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자원봉사자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협력한다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</w:p>
    <w:p w14:paraId="3F07D305" w14:textId="22DF0932" w:rsidR="008921DF" w:rsidRPr="00A5159F" w:rsidRDefault="00EC052F" w:rsidP="001C0A31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참가자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공정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공평하게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다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</w:p>
    <w:p w14:paraId="2A374454" w14:textId="3D171521" w:rsidR="008921DF" w:rsidRPr="00A5159F" w:rsidRDefault="00E40C46" w:rsidP="001C0A31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 능력 밖의 일을 만나거나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어려운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목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회적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상황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예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: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학대의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피해자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전문적인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상담을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필요로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는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을 돕고 있는 경우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 닥쳤을 때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요구되는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술을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유하고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지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않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는 것을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정하고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안전교회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팀</w:t>
      </w:r>
      <w:r w:rsidR="007B4D2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 w:rsidR="007B4D26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Safe Church Team)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D6707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역자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도움을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9663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구한다</w:t>
      </w:r>
      <w:r w:rsidR="0069663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2545185E" w14:textId="77777777" w:rsidR="008921DF" w:rsidRPr="00A5159F" w:rsidRDefault="008921DF" w:rsidP="008921DF">
      <w:pPr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</w:p>
    <w:p w14:paraId="66C49D6C" w14:textId="77777777" w:rsidR="008921DF" w:rsidRPr="00A5159F" w:rsidRDefault="008921DF" w:rsidP="008921DF">
      <w:pPr>
        <w:rPr>
          <w:rFonts w:ascii="Malgun Gothic" w:eastAsia="Malgun Gothic" w:hAnsi="Malgun Gothic" w:cs="Helvetica Neue"/>
          <w:i/>
          <w:color w:val="10AC9A"/>
          <w:sz w:val="32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/>
          <w:sz w:val="32"/>
          <w:lang w:eastAsia="ko-KR"/>
        </w:rPr>
        <w:br w:type="page"/>
      </w:r>
    </w:p>
    <w:p w14:paraId="1FD818D2" w14:textId="6DFD9156" w:rsidR="008921DF" w:rsidRPr="00A5159F" w:rsidRDefault="0059434E" w:rsidP="001C0A31">
      <w:pPr>
        <w:keepNext/>
        <w:keepLines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2"/>
        <w:rPr>
          <w:rFonts w:ascii="Malgun Gothic" w:eastAsia="Malgun Gothic" w:hAnsi="Malgun Gothic" w:cs="Helvetica Neue"/>
          <w:b/>
          <w:color w:val="10AC9A"/>
          <w:sz w:val="32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bdr w:val="none" w:sz="0" w:space="0" w:color="auto"/>
          <w:lang w:eastAsia="ko-KR"/>
        </w:rPr>
        <w:lastRenderedPageBreak/>
        <w:t>직원과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bdr w:val="none" w:sz="0" w:space="0" w:color="auto"/>
          <w:lang w:eastAsia="ko-KR"/>
        </w:rPr>
        <w:t>자원봉사자는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bdr w:val="none" w:sz="0" w:space="0" w:color="auto"/>
          <w:lang w:eastAsia="ko-KR"/>
        </w:rPr>
        <w:t>다음을</w:t>
      </w:r>
      <w:r w:rsidRPr="00A5159F">
        <w:rPr>
          <w:rFonts w:ascii="Malgun Gothic" w:eastAsia="Malgun Gothic" w:hAnsi="Malgun Gothic" w:cs="Helvetica Neue" w:hint="eastAsia"/>
          <w:b/>
          <w:color w:val="10AC9A"/>
          <w:sz w:val="32"/>
          <w:bdr w:val="none" w:sz="0" w:space="0" w:color="auto"/>
          <w:lang w:eastAsia="ko-KR"/>
        </w:rPr>
        <w:t xml:space="preserve"> </w:t>
      </w:r>
      <w:r w:rsidR="00DD6707">
        <w:rPr>
          <w:rFonts w:ascii="Malgun Gothic" w:eastAsia="Malgun Gothic" w:hAnsi="Malgun Gothic" w:cs="Malgun Gothic" w:hint="eastAsia"/>
          <w:b/>
          <w:color w:val="10AC9A"/>
          <w:sz w:val="32"/>
          <w:bdr w:val="none" w:sz="0" w:space="0" w:color="auto"/>
          <w:lang w:eastAsia="ko-KR"/>
        </w:rPr>
        <w:t>이</w:t>
      </w:r>
      <w:r w:rsidRPr="00A5159F">
        <w:rPr>
          <w:rFonts w:ascii="Malgun Gothic" w:eastAsia="Malgun Gothic" w:hAnsi="Malgun Gothic" w:cs="Malgun Gothic" w:hint="eastAsia"/>
          <w:b/>
          <w:color w:val="10AC9A"/>
          <w:sz w:val="32"/>
          <w:bdr w:val="none" w:sz="0" w:space="0" w:color="auto"/>
          <w:lang w:eastAsia="ko-KR"/>
        </w:rPr>
        <w:t>행한다</w:t>
      </w:r>
      <w:r w:rsidR="008921DF" w:rsidRPr="00A5159F">
        <w:rPr>
          <w:rFonts w:ascii="Malgun Gothic" w:eastAsia="Malgun Gothic" w:hAnsi="Malgun Gothic" w:cs="Helvetica Neue"/>
          <w:b/>
          <w:color w:val="10AC9A"/>
          <w:sz w:val="32"/>
          <w:bdr w:val="none" w:sz="0" w:space="0" w:color="auto"/>
          <w:lang w:eastAsia="ko-KR"/>
        </w:rPr>
        <w:t>:</w:t>
      </w:r>
    </w:p>
    <w:p w14:paraId="5C3B23A0" w14:textId="77777777" w:rsidR="008D024F" w:rsidRPr="00A5159F" w:rsidRDefault="008D024F" w:rsidP="007A5F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Cs/>
          <w:color w:val="47C3D3"/>
          <w:bdr w:val="none" w:sz="0" w:space="0" w:color="auto"/>
          <w:lang w:eastAsia="ko-KR"/>
        </w:rPr>
      </w:pPr>
    </w:p>
    <w:p w14:paraId="403CE8EF" w14:textId="77E76FE9" w:rsidR="008921DF" w:rsidRPr="00A5159F" w:rsidRDefault="0059434E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Cs w:val="22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교회의</w:t>
      </w:r>
      <w:r w:rsidRPr="00A5159F">
        <w:rPr>
          <w:rFonts w:ascii="Malgun Gothic" w:eastAsia="Malgun Gothic" w:hAnsi="Malgun Gothic" w:cs="Arial" w:hint="eastAsia"/>
          <w:bCs/>
          <w:color w:val="47C3D3"/>
          <w:sz w:val="28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cs="Arial" w:hint="eastAsia"/>
          <w:bCs/>
          <w:color w:val="47C3D3"/>
          <w:sz w:val="28"/>
          <w:bdr w:val="none" w:sz="0" w:space="0" w:color="auto"/>
          <w:lang w:eastAsia="ko-KR"/>
        </w:rPr>
        <w:t>/</w:t>
      </w: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자원봉사자로서</w:t>
      </w:r>
      <w:r w:rsidRPr="00A5159F">
        <w:rPr>
          <w:rFonts w:ascii="Malgun Gothic" w:eastAsia="Malgun Gothic" w:hAnsi="Malgun Gothic" w:cs="Arial" w:hint="eastAsia"/>
          <w:bCs/>
          <w:color w:val="47C3D3"/>
          <w:sz w:val="28"/>
          <w:bdr w:val="none" w:sz="0" w:space="0" w:color="auto"/>
          <w:lang w:eastAsia="ko-KR"/>
        </w:rPr>
        <w:t xml:space="preserve">, </w:t>
      </w:r>
      <w:r w:rsidR="00E40C46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나</w:t>
      </w: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 xml:space="preserve">는 다음을 </w:t>
      </w:r>
      <w:r w:rsidR="00E40C46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 xml:space="preserve">준수하기로 </w:t>
      </w:r>
      <w:r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약속</w:t>
      </w:r>
      <w:r w:rsidR="00E40C46" w:rsidRPr="00A5159F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한다</w:t>
      </w:r>
      <w:r w:rsidR="008921DF" w:rsidRPr="00A5159F">
        <w:rPr>
          <w:rFonts w:ascii="Malgun Gothic" w:eastAsia="Malgun Gothic" w:hAnsi="Malgun Gothic" w:cs="Arial"/>
          <w:bCs/>
          <w:color w:val="47C3D3"/>
          <w:sz w:val="28"/>
          <w:bdr w:val="none" w:sz="0" w:space="0" w:color="auto"/>
          <w:lang w:eastAsia="ko-KR"/>
        </w:rPr>
        <w:t>:</w:t>
      </w:r>
      <w:r w:rsidR="008921DF" w:rsidRPr="00A5159F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 </w:t>
      </w:r>
    </w:p>
    <w:p w14:paraId="7BC0FEF3" w14:textId="2A0C651D" w:rsidR="008921DF" w:rsidRPr="00A5159F" w:rsidRDefault="00DD6707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안전한 교회 지침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</w:t>
      </w:r>
      <w:r w:rsidR="0059434E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9434E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지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고</w:t>
      </w: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uphold)</w:t>
      </w:r>
      <w:r w:rsidR="0059434E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="0059434E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원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며</w:t>
      </w: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support)</w:t>
      </w:r>
      <w:r w:rsidR="0059434E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9434E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준수</w:t>
      </w: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abide by)</w:t>
      </w:r>
      <w:r w:rsidR="004B07A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="00E40C46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 </w:t>
      </w:r>
    </w:p>
    <w:p w14:paraId="3601A039" w14:textId="461E0A8A" w:rsidR="008921DF" w:rsidRPr="00A5159F" w:rsidRDefault="0059434E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참여하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 있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역</w:t>
      </w:r>
      <w:r w:rsidR="00DD6707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책임자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합리적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시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른다</w:t>
      </w:r>
      <w:r w:rsidR="00E40C46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776C6C91" w14:textId="7EFD4740" w:rsidR="008921DF" w:rsidRPr="00A5159F" w:rsidRDefault="0059434E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아동 및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청소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활동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침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 w:rsidR="00E40C46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Guidelines for Activities with Children and Young People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온라인 의사소통을 포함하여 젊은이들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현명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책임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</w:t>
      </w:r>
      <w:r w:rsidR="00E40C4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 진실한 태도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소통한다</w:t>
      </w:r>
      <w:r w:rsidR="004B07A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.</w:t>
      </w:r>
    </w:p>
    <w:p w14:paraId="158DE9EB" w14:textId="263119F7" w:rsidR="008921DF" w:rsidRPr="00A5159F" w:rsidRDefault="004B07A6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의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허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오해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소지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거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만적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진술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않는다</w:t>
      </w:r>
      <w:r w:rsidR="009F3420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00539DF0" w14:textId="1B7ED519" w:rsidR="008921DF" w:rsidRPr="00A5159F" w:rsidRDefault="004B07A6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족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</w:t>
      </w:r>
      <w:r w:rsidR="009F3420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여 어떠한 사람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320D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돌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괴롭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서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학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신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학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신체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학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성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학대</w:t>
      </w:r>
      <w:r w:rsidR="0054131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지 않는다</w:t>
      </w:r>
      <w:r w:rsidR="009F3420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22DEB131" w14:textId="24818836" w:rsidR="008921DF" w:rsidRPr="00A5159F" w:rsidRDefault="005320E7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폭력</w:t>
      </w:r>
      <w:r w:rsidR="009F3420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 가하지 않으며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의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폭력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F3420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러 일으키지 않는다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544076B3" w14:textId="07DAC6BD" w:rsidR="008921DF" w:rsidRPr="00A5159F" w:rsidRDefault="0060209B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유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;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보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제공하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없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보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공개하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않는다</w:t>
      </w:r>
      <w:r w:rsidR="007B4D2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.</w:t>
      </w:r>
      <w:r w:rsidR="008320D6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법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무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예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8168758" w14:textId="3401A6A2" w:rsidR="008921DF" w:rsidRPr="00A5159F" w:rsidRDefault="008320D6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안전한 교회 지침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절차에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라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비행(</w:t>
      </w:r>
      <w:r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misconduct)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남용</w:t>
      </w: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abuse)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우려</w:t>
      </w:r>
      <w:r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가 </w:t>
      </w: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을 시 이를</w:t>
      </w:r>
      <w:r w:rsidR="0060209B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F3420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책임자에게 </w:t>
      </w:r>
      <w:r w:rsidR="0060209B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한다</w:t>
      </w:r>
      <w:r w:rsidR="009F3420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23531E67" w14:textId="1FA1A246" w:rsidR="008921DF" w:rsidRPr="00A5159F" w:rsidRDefault="00AD7BD4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선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검사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320D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질문지</w:t>
      </w:r>
      <w:r w:rsidR="009F3420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S</w:t>
      </w:r>
      <w:r w:rsidR="009F3420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creening Check Questionnaire)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작성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시 아직 공개하지 않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개인 신상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보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공개한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; </w:t>
      </w:r>
    </w:p>
    <w:p w14:paraId="46C20A51" w14:textId="4AA1542E" w:rsidR="008921DF" w:rsidRPr="00A5159F" w:rsidRDefault="00D17FA9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sz w:val="22"/>
          <w:szCs w:val="22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만일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가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어떤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범죄행위에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해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조사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를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받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았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거나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서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심각한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법행위에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해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알고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D7BD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부에</w:t>
      </w:r>
      <w:r w:rsidR="00AD7BD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를 알린다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1D12A869" w14:textId="7363F9D1" w:rsidR="008921DF" w:rsidRPr="00A5159F" w:rsidRDefault="00652C03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성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순결성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지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동한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:</w:t>
      </w:r>
    </w:p>
    <w:p w14:paraId="6FD37598" w14:textId="65E49F77" w:rsidR="008921DF" w:rsidRPr="00A5159F" w:rsidRDefault="00652C03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건강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나님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시하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방식으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개인의 성을 추구한다.</w:t>
      </w:r>
    </w:p>
    <w:p w14:paraId="1E5343EE" w14:textId="1015E230" w:rsidR="008921DF" w:rsidRPr="00A5159F" w:rsidRDefault="005117FF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성적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위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혼관계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범위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제한한다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</w:p>
    <w:p w14:paraId="7B61B0BD" w14:textId="024044B8" w:rsidR="008921DF" w:rsidRPr="00A5159F" w:rsidRDefault="008921DF" w:rsidP="007A5F80">
      <w:pPr>
        <w:numPr>
          <w:ilvl w:val="4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283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이는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호주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침례교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연합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혼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식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절차 </w:t>
      </w:r>
      <w:r w:rsidR="00D17FA9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Marriage Rites of the Baptist Union of Australia)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에서 </w:t>
      </w:r>
      <w:r w:rsidR="007B4D2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결혼에 대해 정의한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것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과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같은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미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다</w:t>
      </w:r>
      <w:r w:rsidR="005117FF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.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즉</w:t>
      </w:r>
      <w:r w:rsidR="00D17FA9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'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른</w:t>
      </w:r>
      <w:r w:rsidR="006B47E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든</w:t>
      </w:r>
      <w:r w:rsidR="006B47E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</w:t>
      </w:r>
      <w:r w:rsidR="006B47E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배제하고</w:t>
      </w:r>
      <w:r w:rsidR="006B47E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자발적으로</w:t>
      </w:r>
      <w:r w:rsidR="006B47E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평생</w:t>
      </w:r>
      <w:r w:rsidR="006B47E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안</w:t>
      </w:r>
      <w:r w:rsidR="006B47E4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계가 지속되는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남녀</w:t>
      </w:r>
      <w:r w:rsidR="006B47E4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간의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5117F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합</w:t>
      </w:r>
      <w:r w:rsidR="005117FF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'</w:t>
      </w:r>
      <w:r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 </w:t>
      </w:r>
    </w:p>
    <w:p w14:paraId="6DC63419" w14:textId="2CA7EB2B" w:rsidR="008921DF" w:rsidRPr="00A5159F" w:rsidRDefault="008921DF" w:rsidP="007A5F80">
      <w:pPr>
        <w:numPr>
          <w:ilvl w:val="4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283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만약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개인이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러한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요구조건에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의하지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않거나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를 지킬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없다면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자들은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들</w:t>
      </w:r>
      <w:r w:rsidR="008320D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="008320D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자 역할이 아닌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자원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봉사자로서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섬기</w:t>
      </w:r>
      <w:r w:rsidR="008320D6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게 허용할 수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다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) </w:t>
      </w:r>
    </w:p>
    <w:p w14:paraId="67C9A395" w14:textId="74F55C4F" w:rsidR="008921DF" w:rsidRPr="00A5159F" w:rsidRDefault="00887A97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어떠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유형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르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자료에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접근하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것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부적절하다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것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식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만약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중독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씨름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고 있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전문적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도움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구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것이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;</w:t>
      </w:r>
    </w:p>
    <w:p w14:paraId="3D9578C0" w14:textId="1C8958D2" w:rsidR="008921DF" w:rsidRPr="00A5159F" w:rsidRDefault="00887A97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lastRenderedPageBreak/>
        <w:t>이</w:t>
      </w:r>
      <w:r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 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아름다운 </w:t>
      </w:r>
      <w:r w:rsidR="00D17FA9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남녀 간의 사랑 </w:t>
      </w:r>
      <w:r w:rsidR="00D17FA9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romantic relationship)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의 행위가 상호 </w:t>
      </w:r>
      <w:r w:rsidR="007B4D2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의 하에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이루어지도록 한다.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2A462DA0" w14:textId="3BCD6EB7" w:rsidR="008921DF" w:rsidRPr="00A5159F" w:rsidRDefault="00EF29FC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친밀한 남녀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계에서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힘의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균형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 생길 수 있다는 것을</w:t>
      </w:r>
      <w:r w:rsidR="00887A9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87A9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려한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</w:t>
      </w:r>
    </w:p>
    <w:p w14:paraId="61511EBA" w14:textId="0027D8D1" w:rsidR="008921DF" w:rsidRPr="00A5159F" w:rsidRDefault="00887A97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음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하여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재정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윤리를 지키며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동한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:  </w:t>
      </w:r>
    </w:p>
    <w:p w14:paraId="0014A9FA" w14:textId="3B18AF9B" w:rsidR="008921DF" w:rsidRPr="00A5159F" w:rsidRDefault="00146387" w:rsidP="007A5F80">
      <w:pPr>
        <w:numPr>
          <w:ilvl w:val="2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재무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문제에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책임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고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투명한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시스템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구축</w:t>
      </w:r>
      <w:r w:rsidR="008921DF" w:rsidRPr="00A5159F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 </w:t>
      </w:r>
    </w:p>
    <w:p w14:paraId="33C99E95" w14:textId="150EB1A3" w:rsidR="008921DF" w:rsidRPr="00A5159F" w:rsidRDefault="00BB14BD" w:rsidP="007A5F80">
      <w:pPr>
        <w:numPr>
          <w:ilvl w:val="2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인적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익이나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재정적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득을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추구하지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않는다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임금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당</w:t>
      </w:r>
      <w:r w:rsidR="00EF29FC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EF29FC" w:rsidRPr="00A5159F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allowances)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제</w:t>
      </w:r>
      <w:r w:rsidR="00EF29FC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EF29FC" w:rsidRPr="00A5159F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deductions)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EF29FC"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</w:t>
      </w:r>
      <w:r w:rsidRPr="00A5159F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외</w:t>
      </w:r>
      <w:r w:rsidRPr="00A5159F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="008921DF" w:rsidRPr="00A5159F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 </w:t>
      </w:r>
    </w:p>
    <w:p w14:paraId="58D58DE6" w14:textId="58C4E7E4" w:rsidR="008921DF" w:rsidRPr="00A5159F" w:rsidRDefault="00BB14BD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적재산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칭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하여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타인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속하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재산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명시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없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취득하거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용하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않는다</w:t>
      </w:r>
      <w:r w:rsidR="00EF29FC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13B19AE2" w14:textId="57CAA0EB" w:rsidR="008921DF" w:rsidRPr="00A5159F" w:rsidRDefault="00BA0E8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금지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물질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용하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않으며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중독성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물질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예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: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처방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알코올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용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책임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있게 행동한다.</w:t>
      </w:r>
    </w:p>
    <w:p w14:paraId="1F8F79EA" w14:textId="66FCDC55" w:rsidR="008921DF" w:rsidRPr="00A5159F" w:rsidRDefault="00E3571C" w:rsidP="00FC0ADA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right="-285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나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목회적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계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맺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들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속적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상담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o</w:t>
      </w:r>
      <w:r w:rsidR="00EF29FC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ngoing counselling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피해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</w:p>
    <w:p w14:paraId="5E44C71E" w14:textId="60393D27" w:rsidR="008921DF" w:rsidRPr="00A5159F" w:rsidRDefault="00316A69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이성적인 관계로 발전하고 있거나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친밀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계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맺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게 될 가능성이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 대해서는 다른 이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목회</w:t>
      </w:r>
      <w:r w:rsidR="00EF29FC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를 담당하도록</w:t>
      </w:r>
      <w:r w:rsidR="003D50B3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대안을 </w:t>
      </w:r>
      <w:r w:rsidR="007B4D26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마련</w:t>
      </w:r>
      <w:r w:rsidR="007B4D26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한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</w:t>
      </w:r>
    </w:p>
    <w:p w14:paraId="222E4DC7" w14:textId="339710C3" w:rsidR="008921DF" w:rsidRPr="00A5159F" w:rsidRDefault="008921DF" w:rsidP="00FC0ADA">
      <w:pPr>
        <w:keepNext/>
        <w:keepLines/>
        <w:ind w:left="567" w:hanging="567"/>
        <w:outlineLvl w:val="2"/>
        <w:rPr>
          <w:rFonts w:ascii="Malgun Gothic" w:eastAsia="Malgun Gothic" w:hAnsi="Malgun Gothic" w:cs="Helvetica Neue"/>
          <w:b/>
          <w:i/>
          <w:color w:val="10AC9A"/>
          <w:sz w:val="32"/>
          <w:szCs w:val="28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Helvetica Neue"/>
          <w:b/>
          <w:color w:val="10AC9A"/>
          <w:sz w:val="32"/>
          <w:bdr w:val="none" w:sz="0" w:space="0" w:color="auto"/>
          <w:lang w:eastAsia="ko-KR"/>
        </w:rPr>
        <w:t>3.</w:t>
      </w:r>
      <w:r w:rsidRPr="00A5159F">
        <w:rPr>
          <w:rFonts w:ascii="Malgun Gothic" w:eastAsia="Malgun Gothic" w:hAnsi="Malgun Gothic" w:cs="Helvetica Neue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Helvetica Neue"/>
          <w:b/>
          <w:i/>
          <w:color w:val="10AC9A"/>
          <w:sz w:val="32"/>
          <w:bdr w:val="none" w:sz="0" w:space="0" w:color="auto"/>
          <w:lang w:eastAsia="ko-KR"/>
        </w:rPr>
        <w:tab/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본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행동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강령의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위반과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관련하여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나에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대한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불만이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EF29FC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제기된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경우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,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나는</w:t>
      </w:r>
      <w:r w:rsidR="00F149EE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EF29FC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 xml:space="preserve">다음의 조치가 취해질 수 있음을 </w:t>
      </w:r>
      <w:r w:rsidR="00F149EE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이해한다</w:t>
      </w:r>
      <w:r w:rsidRPr="00A5159F">
        <w:rPr>
          <w:rFonts w:ascii="Malgun Gothic" w:eastAsia="Malgun Gothic" w:hAnsi="Malgun Gothic" w:cs="Helvetica Neue"/>
          <w:b/>
          <w:i/>
          <w:color w:val="10AC9A"/>
          <w:sz w:val="32"/>
          <w:bdr w:val="none" w:sz="0" w:space="0" w:color="auto"/>
          <w:lang w:eastAsia="ko-KR"/>
        </w:rPr>
        <w:t>: </w:t>
      </w:r>
    </w:p>
    <w:p w14:paraId="656A8177" w14:textId="370C6BDD" w:rsidR="008921DF" w:rsidRPr="00A5159F" w:rsidRDefault="00B56D16" w:rsidP="001C0A31">
      <w:pPr>
        <w:numPr>
          <w:ilvl w:val="1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아동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성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학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아동의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성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부정행위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타당한 불만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 제기된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경우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만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 대해 조사하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안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320D6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나를 직무</w:t>
      </w:r>
      <w:r w:rsidR="00E82CA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서</w:t>
      </w:r>
      <w:r w:rsidR="008320D6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배제할 수 있다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</w:p>
    <w:p w14:paraId="41F5A416" w14:textId="466E8232" w:rsidR="008921DF" w:rsidRPr="00A5159F" w:rsidRDefault="00B56D16" w:rsidP="001C0A31">
      <w:pPr>
        <w:numPr>
          <w:ilvl w:val="1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만약 그것이 심각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법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위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/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남용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아동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성</w:t>
      </w:r>
      <w:r w:rsidR="001D739D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학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,</w:t>
      </w:r>
      <w:r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법적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요건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국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것이다</w:t>
      </w:r>
      <w:r w:rsidR="00A5159F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.</w:t>
      </w:r>
    </w:p>
    <w:p w14:paraId="07A4A6BA" w14:textId="09F49DEC" w:rsidR="008921DF" w:rsidRPr="00A5159F" w:rsidRDefault="0010081E" w:rsidP="008A73F7">
      <w:pPr>
        <w:pStyle w:val="ListParagraph"/>
        <w:numPr>
          <w:ilvl w:val="1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나는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갈등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해결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절차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자원봉사자에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대한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불만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처리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절차</w:t>
      </w:r>
      <w:r w:rsidR="00A5159F"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(</w:t>
      </w:r>
      <w:r w:rsidR="00A5159F" w:rsidRPr="00A5159F">
        <w:rPr>
          <w:rFonts w:ascii="Malgun Gothic" w:eastAsia="Malgun Gothic" w:hAnsi="Malgun Gothic" w:cs="Malgun Gothic"/>
          <w:i/>
          <w:iCs/>
          <w:bdr w:val="none" w:sz="0" w:space="0" w:color="auto"/>
          <w:lang w:val="en-AU" w:eastAsia="ko-KR"/>
        </w:rPr>
        <w:t>Procedure for Staff and Volunteers)</w:t>
      </w:r>
      <w:r w:rsidR="00A5159F" w:rsidRPr="00A5159F">
        <w:rPr>
          <w:rFonts w:ascii="Malgun Gothic" w:eastAsia="Malgun Gothic" w:hAnsi="Malgun Gothic" w:cs="Malgun Gothic"/>
          <w:bdr w:val="none" w:sz="0" w:space="0" w:color="auto"/>
          <w:lang w:val="en-AU"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아동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보호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우려에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대한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대응</w:t>
      </w:r>
      <w:r w:rsidRPr="00A5159F">
        <w:rPr>
          <w:rFonts w:ascii="Malgun Gothic" w:eastAsia="Malgun Gothic" w:hAnsi="Malgun Gothic" w:hint="eastAsia"/>
          <w:i/>
          <w:iCs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절차</w:t>
      </w:r>
      <w:r w:rsidR="00A5159F"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(</w:t>
      </w:r>
      <w:r w:rsidR="00A5159F" w:rsidRPr="00A5159F">
        <w:rPr>
          <w:rFonts w:ascii="Malgun Gothic" w:eastAsia="Malgun Gothic" w:hAnsi="Malgun Gothic"/>
          <w:i/>
          <w:iCs/>
          <w:bdr w:val="none" w:sz="0" w:space="0" w:color="auto" w:frame="1"/>
          <w:lang w:eastAsia="ko-KR"/>
        </w:rPr>
        <w:t>Procedure for Responding to Child Protection Concerns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에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따라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시작된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모든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A5159F"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절차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에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A5159F"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협조하기로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동의하며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>,</w:t>
      </w:r>
      <w:r w:rsidRPr="00A5159F">
        <w:rPr>
          <w:rFonts w:ascii="Malgun Gothic" w:eastAsia="Malgun Gothic" w:hAnsi="Malgun Gothic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교회의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직원으로서 또는 자원봉사자로서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고용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>/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계약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해지를</w:t>
      </w:r>
      <w:r w:rsidRPr="00A5159F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포함</w:t>
      </w:r>
      <w:r w:rsidR="00A5159F"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하여 나올 수 있는</w:t>
      </w:r>
      <w:r w:rsidR="00E82CA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 xml:space="preserve"> 조사 </w:t>
      </w:r>
      <w:r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결과</w:t>
      </w:r>
      <w:r w:rsidR="00A5159F" w:rsidRPr="00A5159F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 xml:space="preserve">의 구속력을 인정한다. </w:t>
      </w:r>
    </w:p>
    <w:p w14:paraId="529CF307" w14:textId="77777777" w:rsidR="008921DF" w:rsidRPr="00A5159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6A243BFE" w14:textId="3BD46F21" w:rsidR="008921DF" w:rsidRPr="00A5159F" w:rsidRDefault="008921DF" w:rsidP="008921DF">
      <w:pPr>
        <w:keepNext/>
        <w:keepLines/>
        <w:outlineLvl w:val="2"/>
        <w:rPr>
          <w:rFonts w:ascii="Malgun Gothic" w:eastAsia="Malgun Gothic" w:hAnsi="Malgun Gothic" w:cs="Helvetica Neue"/>
          <w:b/>
          <w:i/>
          <w:color w:val="10AC9A"/>
          <w:sz w:val="32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Helvetica Neue"/>
          <w:b/>
          <w:color w:val="10AC9A"/>
          <w:sz w:val="32"/>
          <w:bdr w:val="none" w:sz="0" w:space="0" w:color="auto"/>
          <w:lang w:eastAsia="ko-KR"/>
        </w:rPr>
        <w:t>4.</w:t>
      </w:r>
      <w:r w:rsidRPr="00A5159F">
        <w:rPr>
          <w:rFonts w:ascii="Malgun Gothic" w:eastAsia="Malgun Gothic" w:hAnsi="Malgun Gothic" w:cs="Helvetica Neue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Helvetica Neue"/>
          <w:b/>
          <w:i/>
          <w:color w:val="10AC9A"/>
          <w:sz w:val="32"/>
          <w:bdr w:val="none" w:sz="0" w:space="0" w:color="auto"/>
          <w:lang w:eastAsia="ko-KR"/>
        </w:rPr>
        <w:tab/>
      </w:r>
      <w:r w:rsidR="004C54D7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내가</w:t>
      </w:r>
      <w:r w:rsidR="004C54D7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4C54D7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만약</w:t>
      </w:r>
      <w:r w:rsidR="004C54D7" w:rsidRPr="00A5159F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4C54D7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목회</w:t>
      </w:r>
      <w:r w:rsidR="008320D6">
        <w:rPr>
          <w:rFonts w:ascii="Malgun Gothic" w:eastAsia="Malgun Gothic" w:hAnsi="Malgun Gothic" w:cs="Helvetica Neue" w:hint="eastAsia"/>
          <w:b/>
          <w:i/>
          <w:color w:val="10AC9A"/>
          <w:sz w:val="32"/>
          <w:bdr w:val="none" w:sz="0" w:space="0" w:color="auto"/>
          <w:lang w:eastAsia="ko-KR"/>
        </w:rPr>
        <w:t>자</w:t>
      </w:r>
      <w:r w:rsidR="004C54D7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라</w:t>
      </w:r>
      <w:r w:rsidR="005F2FAA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면,</w:t>
      </w:r>
      <w:r w:rsidR="005F2FAA" w:rsidRPr="00A5159F">
        <w:rPr>
          <w:rFonts w:ascii="Malgun Gothic" w:eastAsia="Malgun Gothic" w:hAnsi="Malgun Gothic" w:cs="Malgun Gothic"/>
          <w:b/>
          <w:i/>
          <w:color w:val="10AC9A"/>
          <w:sz w:val="32"/>
          <w:bdr w:val="none" w:sz="0" w:space="0" w:color="auto"/>
          <w:lang w:eastAsia="ko-KR"/>
        </w:rPr>
        <w:t xml:space="preserve"> </w:t>
      </w:r>
      <w:r w:rsidR="005F2FAA" w:rsidRPr="00A5159F">
        <w:rPr>
          <w:rFonts w:ascii="Malgun Gothic" w:eastAsia="Malgun Gothic" w:hAnsi="Malgun Gothic" w:cs="Malgun Gothic" w:hint="eastAsia"/>
          <w:b/>
          <w:i/>
          <w:color w:val="10AC9A"/>
          <w:sz w:val="32"/>
          <w:bdr w:val="none" w:sz="0" w:space="0" w:color="auto"/>
          <w:lang w:eastAsia="ko-KR"/>
        </w:rPr>
        <w:t>나는</w:t>
      </w:r>
      <w:r w:rsidRPr="00A5159F">
        <w:rPr>
          <w:rFonts w:ascii="Malgun Gothic" w:eastAsia="Malgun Gothic" w:hAnsi="Malgun Gothic" w:cs="Helvetica Neue"/>
          <w:b/>
          <w:i/>
          <w:color w:val="10AC9A"/>
          <w:sz w:val="32"/>
          <w:bdr w:val="none" w:sz="0" w:space="0" w:color="auto"/>
          <w:lang w:eastAsia="ko-KR"/>
        </w:rPr>
        <w:t>: </w:t>
      </w:r>
    </w:p>
    <w:p w14:paraId="0B1E610F" w14:textId="27FAE4BA" w:rsidR="008921DF" w:rsidRPr="00A5159F" w:rsidRDefault="005F2FAA" w:rsidP="001C0A31">
      <w:pPr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NSW &amp; ACT</w:t>
      </w:r>
      <w:r w:rsidRPr="00A5159F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침례교단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윤리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행동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강령</w:t>
      </w:r>
      <w:r w:rsidR="00A5159F"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(</w:t>
      </w:r>
      <w:r w:rsidR="00A5159F" w:rsidRPr="00A5159F">
        <w:rPr>
          <w:rFonts w:ascii="Malgun Gothic" w:eastAsia="Malgun Gothic" w:hAnsi="Malgun Gothic" w:cs="Arial"/>
          <w:i/>
          <w:iCs/>
          <w:color w:val="221F1F"/>
          <w:bdr w:val="none" w:sz="0" w:space="0" w:color="auto" w:frame="1"/>
          <w:lang w:eastAsia="en-AU"/>
        </w:rPr>
        <w:t>Baptist Churches of NSW &amp; ACT Code of Ethics and Conduct)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지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그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구속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력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의한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;  </w:t>
      </w:r>
    </w:p>
    <w:p w14:paraId="277E3180" w14:textId="35149CB9" w:rsidR="008921DF" w:rsidRPr="00A5159F" w:rsidRDefault="00A5159F" w:rsidP="001C0A31">
      <w:pPr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lastRenderedPageBreak/>
        <w:t>NSW &amp; ACT</w:t>
      </w:r>
      <w:r w:rsidRPr="00A5159F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침례교단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윤리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행동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강령(</w:t>
      </w:r>
      <w:r w:rsidRPr="00A5159F">
        <w:rPr>
          <w:rFonts w:ascii="Malgun Gothic" w:eastAsia="Malgun Gothic" w:hAnsi="Malgun Gothic" w:cs="Arial"/>
          <w:i/>
          <w:iCs/>
          <w:color w:val="221F1F"/>
          <w:bdr w:val="none" w:sz="0" w:space="0" w:color="auto" w:frame="1"/>
          <w:lang w:eastAsia="en-AU"/>
        </w:rPr>
        <w:t>Baptist Churches of NSW &amp; ACT Code of Ethics and Conduct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 w:frame="1"/>
          <w:lang w:eastAsia="ko-KR"/>
        </w:rPr>
        <w:t>을 위반한 것은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 w:frame="1"/>
          <w:lang w:eastAsia="ko-KR"/>
        </w:rPr>
        <w:t xml:space="preserve"> </w:t>
      </w:r>
      <w:r w:rsidR="00E1166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본</w:t>
      </w:r>
      <w:r w:rsidR="00E1166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1166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동</w:t>
      </w:r>
      <w:r w:rsidR="00E1166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1166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강령의</w:t>
      </w:r>
      <w:r w:rsidR="00E1166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1166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반으로</w:t>
      </w:r>
      <w:r w:rsidR="00E1166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1166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간주됨을</w:t>
      </w:r>
      <w:r w:rsidR="00E11667"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11667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해한다</w:t>
      </w:r>
      <w:r w:rsidR="008921DF" w:rsidRPr="00A5159F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; </w:t>
      </w:r>
    </w:p>
    <w:p w14:paraId="628D7C49" w14:textId="751FA74C" w:rsidR="008921DF" w:rsidRPr="00A5159F" w:rsidRDefault="00E55F67" w:rsidP="002A1960">
      <w:pPr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가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공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(A</w:t>
      </w:r>
      <w:r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ccredited)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정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Re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c</w:t>
      </w:r>
      <w:r w:rsidR="00A5159F"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ogniz</w:t>
      </w:r>
      <w:r w:rsidRPr="00A5159F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ed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목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) 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NSW &amp; ACT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 xml:space="preserve">침례교단 </w:t>
      </w:r>
      <w:r w:rsidR="00A5159F"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혐의</w:t>
      </w:r>
      <w:r w:rsidRPr="00A5159F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처리 절차</w:t>
      </w:r>
      <w:r w:rsidR="00A5159F" w:rsidRPr="00A5159F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(</w:t>
      </w:r>
      <w:r w:rsidR="00A5159F" w:rsidRPr="00A5159F">
        <w:rPr>
          <w:rFonts w:ascii="Malgun Gothic" w:eastAsia="Malgun Gothic" w:hAnsi="Malgun Gothic" w:cs="Arial"/>
          <w:i/>
          <w:iCs/>
          <w:color w:val="221F1F"/>
          <w:bdr w:val="none" w:sz="0" w:space="0" w:color="auto" w:frame="1"/>
          <w:lang w:eastAsia="en-AU"/>
        </w:rPr>
        <w:t>Baptist Churches of NSW &amp; ACT Procedures for Handling Allegations)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라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시작된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프로세스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5159F"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협조하고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과에</w:t>
      </w:r>
      <w:r w:rsidRPr="00A5159F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구속되기로 동의한다</w:t>
      </w:r>
      <w:r w:rsidR="008921DF" w:rsidRPr="00A5159F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.</w:t>
      </w:r>
    </w:p>
    <w:p w14:paraId="68E5F753" w14:textId="77777777" w:rsidR="008921DF" w:rsidRPr="00A5159F" w:rsidRDefault="008921DF" w:rsidP="008921DF">
      <w:pP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594E2030" w14:textId="77777777" w:rsidR="008921DF" w:rsidRPr="00A5159F" w:rsidRDefault="008921DF" w:rsidP="008921DF">
      <w:pP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2535C700" w14:textId="77777777" w:rsidR="008921DF" w:rsidRPr="00A5159F" w:rsidRDefault="008921DF" w:rsidP="008921DF">
      <w:pP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1B20249E" w14:textId="77777777" w:rsidR="008921DF" w:rsidRPr="00A5159F" w:rsidRDefault="008921DF" w:rsidP="008921DF">
      <w:pP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3B297E2A" w14:textId="77777777" w:rsidR="008921DF" w:rsidRPr="00A5159F" w:rsidRDefault="008921DF" w:rsidP="008921DF">
      <w:pP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41D9F703" w14:textId="77777777" w:rsidR="008921DF" w:rsidRPr="00A5159F" w:rsidRDefault="008921DF" w:rsidP="008921DF">
      <w:pP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61E5FB30" w14:textId="77777777" w:rsidR="008921DF" w:rsidRPr="00A5159F" w:rsidRDefault="008921DF" w:rsidP="008921DF">
      <w:pP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0"/>
        <w:gridCol w:w="645"/>
        <w:gridCol w:w="2430"/>
        <w:gridCol w:w="3390"/>
      </w:tblGrid>
      <w:tr w:rsidR="008921DF" w:rsidRPr="00A5159F" w14:paraId="78428545" w14:textId="77777777" w:rsidTr="00EA04FE">
        <w:trPr>
          <w:trHeight w:val="945"/>
        </w:trPr>
        <w:tc>
          <w:tcPr>
            <w:tcW w:w="961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EE25D1E" w14:textId="77777777" w:rsidR="008921DF" w:rsidRPr="00A5159F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color w:val="000000"/>
                <w:bdr w:val="none" w:sz="0" w:space="0" w:color="auto"/>
                <w:lang w:eastAsia="ko-KR"/>
              </w:rPr>
            </w:pP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eastAsia="ko-KR"/>
              </w:rPr>
              <w:t> </w:t>
            </w:r>
          </w:p>
          <w:p w14:paraId="5D1B2B54" w14:textId="62F7AD3B" w:rsidR="008921DF" w:rsidRPr="00A5159F" w:rsidRDefault="0037495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color w:val="000000"/>
                <w:bdr w:val="none" w:sz="0" w:space="0" w:color="auto"/>
                <w:lang w:eastAsia="ko-KR"/>
              </w:rPr>
            </w:pPr>
            <w:r w:rsidRPr="00A5159F">
              <w:rPr>
                <w:rFonts w:ascii="Malgun Gothic" w:eastAsia="Malgun Gothic" w:hAnsi="Malgun Gothic" w:cs="Batang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나</w:t>
            </w:r>
            <w:r w:rsidR="008921DF"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__________________________________</w:t>
            </w:r>
            <w:r w:rsidRPr="00A5159F">
              <w:rPr>
                <w:rFonts w:ascii="Malgun Gothic" w:eastAsia="Malgun Gothic" w:hAnsi="Malgun Gothic" w:cs="Batang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는,</w:t>
            </w:r>
            <w:r w:rsidR="008921DF"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직원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및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자원봉사자를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위한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행동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강령을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읽었으며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,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이에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구속되고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,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이를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Malgun Gothic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준수하기로</w:t>
            </w:r>
            <w:r w:rsidRPr="00A5159F">
              <w:rPr>
                <w:rFonts w:ascii="Malgun Gothic" w:eastAsia="Malgun Gothic" w:hAnsi="Malgun Gothic" w:cs="Arial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 xml:space="preserve"> </w:t>
            </w:r>
            <w:r w:rsidRPr="00A5159F">
              <w:rPr>
                <w:rFonts w:ascii="Malgun Gothic" w:eastAsia="Malgun Gothic" w:hAnsi="Malgun Gothic" w:cs="Batang" w:hint="eastAsia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동의합니다</w:t>
            </w:r>
            <w:r w:rsidR="008921DF"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val="fr-FR" w:eastAsia="ko-KR"/>
              </w:rPr>
              <w:t>.</w:t>
            </w:r>
            <w:r w:rsidR="008921DF"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eastAsia="ko-KR"/>
              </w:rPr>
              <w:t> </w:t>
            </w:r>
          </w:p>
          <w:p w14:paraId="765A10C6" w14:textId="77777777" w:rsidR="008921DF" w:rsidRPr="00A5159F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color w:val="000000"/>
                <w:bdr w:val="none" w:sz="0" w:space="0" w:color="auto"/>
                <w:lang w:eastAsia="ko-KR"/>
              </w:rPr>
            </w:pP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eastAsia="ko-KR"/>
              </w:rPr>
              <w:t> </w:t>
            </w:r>
          </w:p>
        </w:tc>
      </w:tr>
      <w:tr w:rsidR="008921DF" w:rsidRPr="00A5159F" w14:paraId="11D6E2A4" w14:textId="77777777" w:rsidTr="00EA04FE">
        <w:trPr>
          <w:trHeight w:val="873"/>
        </w:trPr>
        <w:tc>
          <w:tcPr>
            <w:tcW w:w="315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AFFA652" w14:textId="77777777" w:rsidR="008921DF" w:rsidRPr="00A5159F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color w:val="000000"/>
                <w:bdr w:val="none" w:sz="0" w:space="0" w:color="auto"/>
                <w:lang w:eastAsia="en-AU"/>
              </w:rPr>
            </w:pP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Signature</w:t>
            </w: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C9C742D" w14:textId="77777777" w:rsidR="008921DF" w:rsidRPr="00A5159F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color w:val="000000"/>
                <w:bdr w:val="none" w:sz="0" w:space="0" w:color="auto"/>
                <w:lang w:eastAsia="en-AU"/>
              </w:rPr>
            </w:pP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1BAC4" w14:textId="77777777" w:rsidR="008921DF" w:rsidRPr="00A5159F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color w:val="000000"/>
                <w:bdr w:val="none" w:sz="0" w:space="0" w:color="auto"/>
                <w:lang w:eastAsia="en-AU"/>
              </w:rPr>
            </w:pP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Date</w:t>
            </w: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06B190" w14:textId="77777777" w:rsidR="008921DF" w:rsidRPr="00A5159F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color w:val="000000"/>
                <w:bdr w:val="none" w:sz="0" w:space="0" w:color="auto"/>
                <w:lang w:eastAsia="en-AU"/>
              </w:rPr>
            </w:pPr>
            <w:r w:rsidRPr="00A5159F">
              <w:rPr>
                <w:rFonts w:ascii="Malgun Gothic" w:eastAsia="Malgun Gothic" w:hAnsi="Malgun Gothic" w:cs="Arial"/>
                <w:color w:val="000000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</w:tbl>
    <w:p w14:paraId="62098625" w14:textId="103DE8CC" w:rsidR="008921DF" w:rsidRPr="00A5159F" w:rsidRDefault="0037495E" w:rsidP="00796041">
      <w:pPr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참고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: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직원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또는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자원봉사자는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본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행동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강령의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사본을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받아야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하며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,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교회는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서명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및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날짜가 명시된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강령의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복사본을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최소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45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년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동안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보관해야</w:t>
      </w:r>
      <w:r w:rsidRPr="00A5159F">
        <w:rPr>
          <w:rFonts w:ascii="Malgun Gothic" w:eastAsia="Malgun Gothic" w:hAnsi="Malgun Gothic" w:cs="Arial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 xml:space="preserve"> </w:t>
      </w:r>
      <w:r w:rsidRPr="00A5159F">
        <w:rPr>
          <w:rFonts w:ascii="Malgun Gothic" w:eastAsia="Malgun Gothic" w:hAnsi="Malgun Gothic" w:cs="Malgun Gothic" w:hint="eastAsia"/>
          <w:b/>
          <w:bCs/>
          <w:color w:val="000000"/>
          <w:sz w:val="22"/>
          <w:szCs w:val="22"/>
          <w:bdr w:val="none" w:sz="0" w:space="0" w:color="auto"/>
          <w:lang w:eastAsia="ko-KR"/>
        </w:rPr>
        <w:t>한다</w:t>
      </w:r>
      <w:r w:rsidR="008921DF" w:rsidRPr="00A5159F">
        <w:rPr>
          <w:rFonts w:ascii="Malgun Gothic" w:eastAsia="Malgun Gothic" w:hAnsi="Malgun Gothic" w:cs="Arial"/>
          <w:b/>
          <w:bCs/>
          <w:color w:val="000000"/>
          <w:sz w:val="22"/>
          <w:szCs w:val="22"/>
          <w:bdr w:val="none" w:sz="0" w:space="0" w:color="auto"/>
          <w:lang w:eastAsia="ko-KR"/>
        </w:rPr>
        <w:t>.</w:t>
      </w:r>
      <w:r w:rsidR="008921DF" w:rsidRPr="00A5159F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bookmarkEnd w:id="0"/>
    <w:bookmarkEnd w:id="1"/>
    <w:p w14:paraId="7351F044" w14:textId="2FC789D7" w:rsidR="00777833" w:rsidRPr="00A5159F" w:rsidRDefault="00777833" w:rsidP="00DC755F">
      <w:pPr>
        <w:pStyle w:val="Heading1"/>
        <w:jc w:val="center"/>
        <w:rPr>
          <w:rFonts w:ascii="Malgun Gothic" w:eastAsia="Malgun Gothic" w:hAnsi="Malgun Gothic" w:cs="Arial"/>
          <w:color w:val="221F1F"/>
          <w:lang w:eastAsia="ko-KR"/>
        </w:rPr>
      </w:pPr>
    </w:p>
    <w:sectPr w:rsidR="00777833" w:rsidRPr="00A5159F" w:rsidSect="00DC755F">
      <w:footerReference w:type="default" r:id="rId12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9C8615" w14:textId="77777777" w:rsidR="005D6CC5" w:rsidRDefault="005D6CC5" w:rsidP="007A325F">
      <w:r>
        <w:separator/>
      </w:r>
    </w:p>
  </w:endnote>
  <w:endnote w:type="continuationSeparator" w:id="0">
    <w:p w14:paraId="46FF6844" w14:textId="77777777" w:rsidR="005D6CC5" w:rsidRDefault="005D6CC5" w:rsidP="007A325F">
      <w:r>
        <w:continuationSeparator/>
      </w:r>
    </w:p>
  </w:endnote>
  <w:endnote w:type="continuationNotice" w:id="1">
    <w:p w14:paraId="420B2A2A" w14:textId="77777777" w:rsidR="005D6CC5" w:rsidRDefault="005D6CC5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C392F" w14:textId="0D242488" w:rsidR="0058033B" w:rsidRDefault="0058033B" w:rsidP="0058033B">
    <w:pPr>
      <w:pStyle w:val="Footer"/>
      <w:rPr>
        <w:sz w:val="20"/>
        <w:lang w:eastAsia="ko-KR"/>
      </w:rPr>
    </w:pPr>
    <w:r w:rsidRPr="0058033B">
      <w:rPr>
        <w:rFonts w:ascii="Malgun Gothic" w:eastAsia="Malgun Gothic" w:hAnsi="Malgun Gothic" w:cs="Malgun Gothic" w:hint="eastAsia"/>
        <w:sz w:val="20"/>
        <w:lang w:eastAsia="ko-KR"/>
      </w:rPr>
      <w:t>직원</w:t>
    </w:r>
    <w:r w:rsidRPr="0058033B">
      <w:rPr>
        <w:rFonts w:hint="eastAsia"/>
        <w:sz w:val="20"/>
        <w:lang w:eastAsia="ko-KR"/>
      </w:rPr>
      <w:t xml:space="preserve"> </w:t>
    </w:r>
    <w:r w:rsidRPr="0058033B">
      <w:rPr>
        <w:rFonts w:ascii="Malgun Gothic" w:eastAsia="Malgun Gothic" w:hAnsi="Malgun Gothic" w:cs="Malgun Gothic" w:hint="eastAsia"/>
        <w:sz w:val="20"/>
        <w:lang w:eastAsia="ko-KR"/>
      </w:rPr>
      <w:t>및</w:t>
    </w:r>
    <w:r w:rsidRPr="0058033B">
      <w:rPr>
        <w:rFonts w:hint="eastAsia"/>
        <w:sz w:val="20"/>
        <w:lang w:eastAsia="ko-KR"/>
      </w:rPr>
      <w:t xml:space="preserve"> </w:t>
    </w:r>
    <w:r w:rsidRPr="0058033B">
      <w:rPr>
        <w:rFonts w:ascii="Malgun Gothic" w:eastAsia="Malgun Gothic" w:hAnsi="Malgun Gothic" w:cs="Malgun Gothic" w:hint="eastAsia"/>
        <w:sz w:val="20"/>
        <w:lang w:eastAsia="ko-KR"/>
      </w:rPr>
      <w:t>자원봉사자를</w:t>
    </w:r>
    <w:r w:rsidRPr="0058033B">
      <w:rPr>
        <w:rFonts w:hint="eastAsia"/>
        <w:sz w:val="20"/>
        <w:lang w:eastAsia="ko-KR"/>
      </w:rPr>
      <w:t xml:space="preserve"> </w:t>
    </w:r>
    <w:r w:rsidRPr="0058033B">
      <w:rPr>
        <w:rFonts w:ascii="Malgun Gothic" w:eastAsia="Malgun Gothic" w:hAnsi="Malgun Gothic" w:cs="Malgun Gothic" w:hint="eastAsia"/>
        <w:sz w:val="20"/>
        <w:lang w:eastAsia="ko-KR"/>
      </w:rPr>
      <w:t>위한</w:t>
    </w:r>
    <w:r>
      <w:rPr>
        <w:rFonts w:ascii="Malgun Gothic" w:eastAsia="Malgun Gothic" w:hAnsi="Malgun Gothic" w:cs="Malgun Gothic" w:hint="eastAsia"/>
        <w:sz w:val="20"/>
        <w:lang w:eastAsia="ko-KR"/>
      </w:rPr>
      <w:t xml:space="preserve"> </w:t>
    </w:r>
    <w:r w:rsidRPr="0058033B">
      <w:rPr>
        <w:rFonts w:ascii="Malgun Gothic" w:eastAsia="Malgun Gothic" w:hAnsi="Malgun Gothic" w:cs="Malgun Gothic" w:hint="eastAsia"/>
        <w:sz w:val="20"/>
        <w:lang w:eastAsia="ko-KR"/>
      </w:rPr>
      <w:t>행동강령</w:t>
    </w:r>
    <w:r w:rsidRPr="0058033B">
      <w:rPr>
        <w:rFonts w:hint="eastAsia"/>
        <w:sz w:val="20"/>
        <w:lang w:eastAsia="ko-KR"/>
      </w:rPr>
      <w:t xml:space="preserve"> </w:t>
    </w:r>
  </w:p>
  <w:p w14:paraId="1AEAADFC" w14:textId="49033886" w:rsidR="005117FF" w:rsidRPr="00CC48BB" w:rsidRDefault="005117FF" w:rsidP="0058033B">
    <w:pPr>
      <w:pStyle w:val="Footer"/>
      <w:rPr>
        <w:sz w:val="20"/>
      </w:rPr>
    </w:pPr>
    <w:r>
      <w:rPr>
        <w:sz w:val="20"/>
      </w:rPr>
      <w:t>Procedure for Responding to Child Protection Concerns</w:t>
    </w:r>
    <w:sdt>
      <w:sdtPr>
        <w:rPr>
          <w:sz w:val="20"/>
        </w:rPr>
        <w:id w:val="-45687791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922956368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20"/>
              </w:rPr>
              <w:t xml:space="preserve"> (ACT)</w:t>
            </w:r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38215F89" w14:textId="657AABD7" w:rsidR="005117FF" w:rsidRPr="00CC48BB" w:rsidRDefault="005117FF" w:rsidP="007A32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211C0" w14:textId="047FA76C" w:rsidR="007B4D26" w:rsidRDefault="007B4D26" w:rsidP="00DC755F">
    <w:pPr>
      <w:pStyle w:val="Footer"/>
      <w:rPr>
        <w:sz w:val="20"/>
      </w:rPr>
    </w:pPr>
    <w:r>
      <w:rPr>
        <w:rFonts w:ascii="Malgun Gothic" w:eastAsia="Malgun Gothic" w:hAnsi="Malgun Gothic" w:cs="Malgun Gothic" w:hint="eastAsia"/>
        <w:sz w:val="20"/>
        <w:lang w:eastAsia="ko-KR"/>
      </w:rPr>
      <w:t>행동강령</w:t>
    </w:r>
  </w:p>
  <w:p w14:paraId="24DE607A" w14:textId="24E7B330" w:rsidR="005117FF" w:rsidRPr="00CC48BB" w:rsidRDefault="005117FF" w:rsidP="00DC755F">
    <w:pPr>
      <w:pStyle w:val="Footer"/>
      <w:rPr>
        <w:sz w:val="20"/>
      </w:rPr>
    </w:pPr>
    <w:r>
      <w:rPr>
        <w:sz w:val="20"/>
      </w:rPr>
      <w:t>Code of Conduct</w:t>
    </w:r>
    <w:r>
      <w:rPr>
        <w:sz w:val="20"/>
      </w:rPr>
      <w:tab/>
    </w:r>
    <w:sdt>
      <w:sdtPr>
        <w:rPr>
          <w:sz w:val="20"/>
        </w:rPr>
        <w:id w:val="6847213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197900478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4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5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73A599BF" w14:textId="03B2C9C2" w:rsidR="005117FF" w:rsidRPr="00CC48BB" w:rsidRDefault="005117FF" w:rsidP="00DC75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6E41D" w14:textId="77777777" w:rsidR="005D6CC5" w:rsidRDefault="005D6CC5" w:rsidP="007A325F">
      <w:r>
        <w:separator/>
      </w:r>
    </w:p>
  </w:footnote>
  <w:footnote w:type="continuationSeparator" w:id="0">
    <w:p w14:paraId="474F6AB6" w14:textId="77777777" w:rsidR="005D6CC5" w:rsidRDefault="005D6CC5" w:rsidP="007A325F">
      <w:r>
        <w:continuationSeparator/>
      </w:r>
    </w:p>
  </w:footnote>
  <w:footnote w:type="continuationNotice" w:id="1">
    <w:p w14:paraId="21938A55" w14:textId="77777777" w:rsidR="005D6CC5" w:rsidRDefault="005D6CC5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97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 w:numId="222">
    <w:abstractNumId w:val="3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0FADiaKnQ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125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15EB7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2592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81E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19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6387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6A59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D739D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20D3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6A69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95E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0B3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A792A"/>
    <w:rsid w:val="004B07A6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54D7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E780A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7FF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0E7"/>
    <w:rsid w:val="005329CD"/>
    <w:rsid w:val="00533D27"/>
    <w:rsid w:val="00537D11"/>
    <w:rsid w:val="00540A10"/>
    <w:rsid w:val="00540C71"/>
    <w:rsid w:val="00541316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33B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34E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7EF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CC5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2FAA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09B"/>
    <w:rsid w:val="006028AD"/>
    <w:rsid w:val="00602FAA"/>
    <w:rsid w:val="006034CF"/>
    <w:rsid w:val="006035F7"/>
    <w:rsid w:val="00603A62"/>
    <w:rsid w:val="006043FE"/>
    <w:rsid w:val="00605517"/>
    <w:rsid w:val="00605A16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0667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2C03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634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33C1"/>
    <w:rsid w:val="006B47E4"/>
    <w:rsid w:val="006B5CF8"/>
    <w:rsid w:val="006B5D3C"/>
    <w:rsid w:val="006B60F0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074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490D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4D26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0D6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A97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458"/>
    <w:rsid w:val="00970A1B"/>
    <w:rsid w:val="0097231A"/>
    <w:rsid w:val="00973BE5"/>
    <w:rsid w:val="0097447E"/>
    <w:rsid w:val="00975129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2DE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42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47889"/>
    <w:rsid w:val="00A508BB"/>
    <w:rsid w:val="00A5159F"/>
    <w:rsid w:val="00A53E8D"/>
    <w:rsid w:val="00A5691A"/>
    <w:rsid w:val="00A60208"/>
    <w:rsid w:val="00A61271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D7BD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6D16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97F5C"/>
    <w:rsid w:val="00BA0E8F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4BD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A3C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575B3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17FA9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001B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A16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5F"/>
    <w:rsid w:val="00DC75A2"/>
    <w:rsid w:val="00DC7A39"/>
    <w:rsid w:val="00DD13F6"/>
    <w:rsid w:val="00DD1562"/>
    <w:rsid w:val="00DD1B3E"/>
    <w:rsid w:val="00DD1C87"/>
    <w:rsid w:val="00DD203A"/>
    <w:rsid w:val="00DD2589"/>
    <w:rsid w:val="00DD3D36"/>
    <w:rsid w:val="00DD50A3"/>
    <w:rsid w:val="00DD607D"/>
    <w:rsid w:val="00DD6707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1667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0F1"/>
    <w:rsid w:val="00E31E80"/>
    <w:rsid w:val="00E32865"/>
    <w:rsid w:val="00E348A0"/>
    <w:rsid w:val="00E355D4"/>
    <w:rsid w:val="00E3571C"/>
    <w:rsid w:val="00E359C8"/>
    <w:rsid w:val="00E3615C"/>
    <w:rsid w:val="00E36475"/>
    <w:rsid w:val="00E368F8"/>
    <w:rsid w:val="00E40C38"/>
    <w:rsid w:val="00E40C46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5F67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CAF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052F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29FC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9EE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3A71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13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5C5837-748A-824D-B4D3-5E10A7F1B4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4125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5</cp:revision>
  <cp:lastPrinted>2021-02-17T03:50:00Z</cp:lastPrinted>
  <dcterms:created xsi:type="dcterms:W3CDTF">2021-02-05T01:05:00Z</dcterms:created>
  <dcterms:modified xsi:type="dcterms:W3CDTF">2021-02-17T03:50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